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419; Null df = 335; Log-likelihood = NA; AIC = NA; BIC = NA; Deviance = 381; Residual df = 326; No. Obs. = 3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9:10:32Z</dcterms:created>
  <dcterms:modified xsi:type="dcterms:W3CDTF">2024-02-19T1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